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
      <w:bookmarkEnd w:id="61"/>
      <w:r>
        <w:t xml:space="preserve">Unpublished Manuscript</w:t>
      </w:r>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2" w:name="grants"/>
      <w:bookmarkEnd w:id="62"/>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3" w:name="fellowships"/>
      <w:bookmarkEnd w:id="63"/>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4" w:name="awards"/>
      <w:bookmarkEnd w:id="64"/>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5" w:name="presentations"/>
      <w:bookmarkEnd w:id="65"/>
      <w:r>
        <w:t xml:space="preserve">Presentations</w:t>
      </w:r>
    </w:p>
    <w:p>
      <w:pPr>
        <w:pStyle w:val="Heading3"/>
      </w:pPr>
      <w:bookmarkStart w:id="66" w:name="peer-reviewed-conference-presentations"/>
      <w:bookmarkEnd w:id="66"/>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7" w:name="invited-talk"/>
      <w:bookmarkEnd w:id="67"/>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8" w:name="competitive-research-training"/>
      <w:bookmarkEnd w:id="68"/>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9" w:name="software-developed"/>
      <w:bookmarkEnd w:id="69"/>
      <w:r>
        <w:t xml:space="preserve">Software Developed</w:t>
      </w:r>
    </w:p>
    <w:p>
      <w:pPr>
        <w:pStyle w:val="Heading3"/>
      </w:pPr>
      <w:bookmarkStart w:id="70" w:name="r-packages-on-comprehensive-r-archive-network-cran"/>
      <w:bookmarkEnd w:id="70"/>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1">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2">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3">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4">
        <w:r>
          <w:rPr>
            <w:rStyle w:val="Hyperlink"/>
          </w:rPr>
          <w:t xml:space="preserve">https://cran.r-project.org/web/packages/clustRcompaR/index.html</w:t>
        </w:r>
      </w:hyperlink>
      <w:r>
        <w:t xml:space="preserve"> </w:t>
      </w:r>
    </w:p>
    <w:p>
      <w:pPr>
        <w:pStyle w:val="Heading3"/>
      </w:pPr>
      <w:bookmarkStart w:id="75" w:name="interactive-web-applications"/>
      <w:bookmarkEnd w:id="75"/>
      <w:r>
        <w:t xml:space="preserve">Interactive Web Applications</w:t>
      </w:r>
    </w:p>
    <w:p>
      <w:pPr>
        <w:pStyle w:val="FirstParagraph"/>
      </w:pPr>
      <w:r>
        <w:t xml:space="preserve">Konfound-It!:</w:t>
      </w:r>
      <w:r>
        <w:t xml:space="preserve"> </w:t>
      </w:r>
      <w:hyperlink r:id="rId76">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7">
        <w:r>
          <w:rPr>
            <w:rStyle w:val="Hyperlink"/>
          </w:rPr>
          <w:t xml:space="preserve">https://jmichaelrosenberg.shinyapps.io/SETHs</w:t>
        </w:r>
      </w:hyperlink>
    </w:p>
    <w:p>
      <w:pPr>
        <w:pStyle w:val="Heading2"/>
      </w:pPr>
      <w:bookmarkStart w:id="78" w:name="teaching"/>
      <w:bookmarkEnd w:id="78"/>
      <w:r>
        <w:t xml:space="preserve">Teaching</w:t>
      </w:r>
    </w:p>
    <w:p>
      <w:pPr>
        <w:pStyle w:val="Heading3"/>
      </w:pPr>
      <w:bookmarkStart w:id="79" w:name="teaching-awards"/>
      <w:bookmarkEnd w:id="79"/>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0" w:name="courses-taught"/>
      <w:bookmarkEnd w:id="80"/>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1" w:name="service"/>
      <w:bookmarkEnd w:id="81"/>
      <w:r>
        <w:t xml:space="preserve">Service</w:t>
      </w:r>
    </w:p>
    <w:p>
      <w:pPr>
        <w:pStyle w:val="Heading3"/>
      </w:pPr>
      <w:bookmarkStart w:id="82" w:name="editorial-service"/>
      <w:bookmarkEnd w:id="82"/>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3" w:name="service-to-profession"/>
      <w:bookmarkEnd w:id="83"/>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4" w:name="conference-review-activity"/>
      <w:bookmarkEnd w:id="84"/>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5" w:name="ad-hoc-journal-article-reviews"/>
      <w:bookmarkEnd w:id="85"/>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6" w:name="departmental-service"/>
      <w:bookmarkEnd w:id="86"/>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7" w:name="workshops-and-outreach"/>
      <w:bookmarkEnd w:id="87"/>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8" w:name="campus-and-departmental-presentations"/>
      <w:bookmarkEnd w:id="88"/>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9" w:name="related-experience"/>
      <w:bookmarkEnd w:id="89"/>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0" w:name="consulting"/>
      <w:bookmarkEnd w:id="90"/>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1" w:name="professional-affiliations"/>
      <w:bookmarkEnd w:id="91"/>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45ac1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4" Target="https://cran.r-project.org/web/packages/clustRcompaR/index.html" TargetMode="External" /><Relationship Type="http://schemas.openxmlformats.org/officeDocument/2006/relationships/hyperlink" Id="rId73" Target="https://cran.r-project.org/web/packages/prcr/index.html" TargetMode="External" /><Relationship Type="http://schemas.openxmlformats.org/officeDocument/2006/relationships/hyperlink" Id="rId71"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2" Target="https://github.com/jrosen48/konfound" TargetMode="External" /><Relationship Type="http://schemas.openxmlformats.org/officeDocument/2006/relationships/hyperlink" Id="rId77" Target="https://jmichaelrosenberg.shinyapps.io/SETHs/" TargetMode="External" /><Relationship Type="http://schemas.openxmlformats.org/officeDocument/2006/relationships/hyperlink" Id="rId76"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4" Target="https://cran.r-project.org/web/packages/clustRcompaR/index.html" TargetMode="External" /><Relationship Type="http://schemas.openxmlformats.org/officeDocument/2006/relationships/hyperlink" Id="rId73" Target="https://cran.r-project.org/web/packages/prcr/index.html" TargetMode="External" /><Relationship Type="http://schemas.openxmlformats.org/officeDocument/2006/relationships/hyperlink" Id="rId71"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2" Target="https://github.com/jrosen48/konfound" TargetMode="External" /><Relationship Type="http://schemas.openxmlformats.org/officeDocument/2006/relationships/hyperlink" Id="rId77" Target="https://jmichaelrosenberg.shinyapps.io/SETHs/" TargetMode="External" /><Relationship Type="http://schemas.openxmlformats.org/officeDocument/2006/relationships/hyperlink" Id="rId76"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16T19:16:16Z</dcterms:created>
  <dcterms:modified xsi:type="dcterms:W3CDTF">2018-11-16T19:16:16Z</dcterms:modified>
</cp:coreProperties>
</file>